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20" w:name="X4afce0f9b2198e4665de2400c2d59dc32c14a37"/>
    <w:p>
      <w:pPr>
        <w:pStyle w:val="Heading1"/>
      </w:pPr>
      <w:r>
        <w:t xml:space="preserve">Cover Letter for a Musician Position in Indonesia Jakarta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I am writing to express my enthusiastic interest in the musician position at your organization, based in the vibrant and culturally rich city of Indonesia Jakarta. As a dedicated and passionate musician with over [X years] of experience performing, composing, and collaborating within the dynamic music scene of Jakarta, I am eager to contribute my skills and creativity to your team. My journey as a musician has been deeply influenced by the unique sounds, traditions, and innovations that define the cultural landscape of Indonesia Jakarta, and I am excited about the opportunity to bring this perspective to your organization.</w:t>
      </w:r>
    </w:p>
    <w:p>
      <w:pPr>
        <w:pStyle w:val="BodyText"/>
      </w:pPr>
      <w:r>
        <w:t xml:space="preserve">Having grown up in Indonesia Jakarta, I have witnessed firsthand how music serves as a universal language that bridges communities and preserves heritage. From traditional gamelan ensembles to modern pop and jazz performances, the city’s musical diversity has shaped my artistic identity. My career as a musician has spanned various genres, including [specific genres, e.g., jazz, pop, rock], and I have performed at notable venues such as [list specific venues or events in Jakarta]. These experiences have honed my ability to adapt to different styles while maintaining a strong foundation in musical integrity and emotional expression.</w:t>
      </w:r>
    </w:p>
    <w:p>
      <w:pPr>
        <w:pStyle w:val="BodyText"/>
      </w:pPr>
      <w:r>
        <w:t xml:space="preserve">As a musician in Indonesia Jakarta, I have also embraced the challenges and opportunities of working within a rapidly evolving industry. The city’s blend of traditional values and modern creativity has inspired me to experiment with new sounds while respecting cultural roots. For instance, I recently collaborated with local artists on a project that fused contemporary electronic music with traditional Indonesian instruments, resulting in a unique performance that celebrated both innovation and heritage. This project not only showcased my versatility but also reinforced my commitment to using music as a tool for cultural preservation and community engagement.</w:t>
      </w:r>
    </w:p>
    <w:p>
      <w:pPr>
        <w:pStyle w:val="BodyText"/>
      </w:pPr>
      <w:r>
        <w:t xml:space="preserve">My expertise extends beyond performance to include composition, arrangement, and mentorship. I have composed original pieces for [specific projects, e.g., film scores, theater productions], which have been featured in [mention festivals or platforms in Jakarta]. Additionally, I have led workshops for aspiring musicians in Jakarta’s underserved communities through initiatives like [name of organization or program], where I emphasized the importance of music education and accessibility. These experiences have deepened my understanding of how music can empower individuals and foster social change, aligning with your organization’s mission to [mention relevant mission or values if known].</w:t>
      </w:r>
    </w:p>
    <w:p>
      <w:pPr>
        <w:pStyle w:val="BodyText"/>
      </w:pPr>
      <w:r>
        <w:t xml:space="preserve">What sets me apart as a musician in Indonesia Jakarta is my ability to connect with audiences on an emotional level while maintaining technical excellence. Whether performing in a bustling street corner of Kota Tua or a state-of-the-art concert hall, I strive to create moments that resonate with listeners. My work has been recognized through [mention awards, nominations, or notable achievements], and I am continually driven by the desire to push creative boundaries and explore new artistic horizons. I am confident that my dedication to musical excellence, combined with my deep connection to Indonesia Jakarta’s cultural fabric, would make me a valuable asset to your team.</w:t>
      </w:r>
    </w:p>
    <w:p>
      <w:pPr>
        <w:pStyle w:val="BodyText"/>
      </w:pPr>
      <w:r>
        <w:t xml:space="preserve">Indonesia Jakarta is not just a location for me—it is a source of inspiration and identity. The city’s energy, diversity, and creative spirit have shaped my artistic vision, and I am eager to contribute to its thriving music ecosystem. I am particularly drawn to your organization’s focus on [mention specific aspect of the organization, e.g., "promoting local talent" or "innovative musical projects"], as it aligns with my own goals of fostering meaningful connections through music. I would be honored to bring my passion, skills, and cultural insights to your team and help elevate the artistic offerings of Indonesia Jakarta on both a local and global scale.</w:t>
      </w:r>
    </w:p>
    <w:p>
      <w:pPr>
        <w:pStyle w:val="BodyText"/>
      </w:pPr>
      <w:r>
        <w:t xml:space="preserve">Thank you for considering my application. I would welcome the opportunity to discuss how my background, vision, and dedication as a musician can contribute to your organization’s success. Please feel free to contact me at [your phone number] or [your email address] at your earliest convenience. I look forward to the possibility of contributing to the vibrant musical legacy of Indonesia Jakarta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Cover Letter, Musician, Indonesia Jakarta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Musician in Indonesia Jakarta</dc:title>
  <dc:creator/>
  <dc:language>en</dc:language>
  <cp:keywords/>
  <dcterms:created xsi:type="dcterms:W3CDTF">2026-07-23T22:19:20Z</dcterms:created>
  <dcterms:modified xsi:type="dcterms:W3CDTF">2026-07-23T22:1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